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IDI vANDERPORT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ID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NDERPORT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51 Sequoia Trail,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IDIMAMMA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0201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